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Times New Roman" w:hAnsi="Times New Roman" w:cs="Times New Roman"/>
        </w:rPr>
        <w:id w:val="777838695"/>
        <w:docPartObj>
          <w:docPartGallery w:val="Cover Pages"/>
          <w:docPartUnique/>
        </w:docPartObj>
      </w:sdtPr>
      <w:sdtEndPr>
        <w:rPr>
          <w:color w:val="FFFFFF" w:themeColor="background1"/>
          <w:sz w:val="96"/>
          <w:szCs w:val="96"/>
        </w:rPr>
      </w:sdtEndPr>
      <w:sdtContent>
        <w:p w14:paraId="3764DF2B" w14:textId="77777777" w:rsidR="005D3B43" w:rsidRDefault="005D3B43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23F0EF5F" w14:textId="77777777" w:rsidR="005D3B43" w:rsidRDefault="005D3B43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609ACCF9" w14:textId="77777777" w:rsidR="005D3B43" w:rsidRDefault="005D3B43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0C58B853" w14:textId="6D1BDA83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  <w:r w:rsidRPr="007D7E60">
            <w:rPr>
              <w:rFonts w:ascii="Times New Roman" w:hAnsi="Times New Roman" w:cs="Times New Roman"/>
              <w:noProof/>
            </w:rPr>
            <w:drawing>
              <wp:inline distT="0" distB="0" distL="0" distR="0" wp14:anchorId="0C58B8CB" wp14:editId="0C58B8CC">
                <wp:extent cx="1095375" cy="1102596"/>
                <wp:effectExtent l="0" t="0" r="0" b="254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5948" cy="11434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0C58B854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0C58B855" w14:textId="77777777" w:rsidR="004E463B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  <w:color w:val="FFFFFF" w:themeColor="background1"/>
              <w:sz w:val="96"/>
              <w:szCs w:val="96"/>
            </w:rPr>
          </w:pPr>
          <w:r w:rsidRPr="007D7E60">
            <w:rPr>
              <w:rFonts w:ascii="Times New Roman" w:hAnsi="Times New Roman" w:cs="Times New Roman"/>
              <w:b/>
              <w:color w:val="00B0F0"/>
              <w:sz w:val="44"/>
            </w:rPr>
            <w:t>American International University- Bangladesh</w:t>
          </w:r>
        </w:p>
      </w:sdtContent>
    </w:sdt>
    <w:p w14:paraId="0C58B856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57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8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9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D" w14:textId="5D2A4C73" w:rsidR="007D7E60" w:rsidRDefault="005D3B43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>COE 3103</w:t>
      </w:r>
      <w:r w:rsidR="00056245" w:rsidRPr="00056245">
        <w:rPr>
          <w:rFonts w:ascii="Times New Roman" w:hAnsi="Times New Roman" w:cs="Times New Roman"/>
          <w:b/>
          <w:color w:val="00B0F0"/>
          <w:sz w:val="36"/>
        </w:rPr>
        <w:t xml:space="preserve">: </w:t>
      </w:r>
      <w:r>
        <w:rPr>
          <w:rFonts w:ascii="Times New Roman" w:hAnsi="Times New Roman" w:cs="Times New Roman"/>
          <w:b/>
          <w:color w:val="00B0F0"/>
          <w:sz w:val="36"/>
        </w:rPr>
        <w:t>DATA COMMUNICATION</w:t>
      </w:r>
    </w:p>
    <w:p w14:paraId="22DD90F2" w14:textId="59D7A79E" w:rsidR="00EC48DE" w:rsidRDefault="00EC48DE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E" w14:textId="2DB65030" w:rsidR="00B57D96" w:rsidRDefault="00B57D96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462F1236" w14:textId="77777777" w:rsidR="005D3B43" w:rsidRDefault="005D3B43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60" w14:textId="4E570B45" w:rsidR="007D7E60" w:rsidRPr="007D7E60" w:rsidRDefault="005D3B43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>Mid Lab</w:t>
      </w:r>
      <w:r w:rsidR="007D7E60" w:rsidRPr="007D7E60">
        <w:rPr>
          <w:rFonts w:ascii="Times New Roman" w:hAnsi="Times New Roman" w:cs="Times New Roman"/>
          <w:b/>
          <w:color w:val="00B0F0"/>
          <w:sz w:val="36"/>
        </w:rPr>
        <w:t xml:space="preserve"> Report</w:t>
      </w:r>
      <w:r>
        <w:rPr>
          <w:rFonts w:ascii="Times New Roman" w:hAnsi="Times New Roman" w:cs="Times New Roman"/>
          <w:b/>
          <w:color w:val="00B0F0"/>
          <w:sz w:val="36"/>
        </w:rPr>
        <w:t xml:space="preserve"> 0</w:t>
      </w:r>
      <w:r w:rsidR="00D8689B">
        <w:rPr>
          <w:rFonts w:ascii="Times New Roman" w:hAnsi="Times New Roman" w:cs="Times New Roman"/>
          <w:b/>
          <w:color w:val="00B0F0"/>
          <w:sz w:val="36"/>
        </w:rPr>
        <w:t>2</w:t>
      </w:r>
    </w:p>
    <w:p w14:paraId="0C58B861" w14:textId="41462F04" w:rsidR="007D7E60" w:rsidRPr="007D7E60" w:rsidRDefault="005D3B43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2"/>
        </w:rPr>
        <w:t>Spring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122E77">
        <w:rPr>
          <w:rFonts w:ascii="Times New Roman" w:hAnsi="Times New Roman" w:cs="Times New Roman"/>
          <w:b/>
          <w:color w:val="00B0F0"/>
          <w:sz w:val="32"/>
        </w:rPr>
        <w:t>20</w:t>
      </w:r>
      <w:r w:rsidR="00EA22FB">
        <w:rPr>
          <w:rFonts w:ascii="Times New Roman" w:hAnsi="Times New Roman" w:cs="Times New Roman"/>
          <w:b/>
          <w:color w:val="00B0F0"/>
          <w:sz w:val="32"/>
        </w:rPr>
        <w:t>2</w:t>
      </w:r>
      <w:r w:rsidR="0026633E">
        <w:rPr>
          <w:rFonts w:ascii="Times New Roman" w:hAnsi="Times New Roman" w:cs="Times New Roman"/>
          <w:b/>
          <w:color w:val="00B0F0"/>
          <w:sz w:val="32"/>
        </w:rPr>
        <w:t>1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>-</w:t>
      </w:r>
      <w:r w:rsidR="00115FB6">
        <w:rPr>
          <w:rFonts w:ascii="Times New Roman" w:hAnsi="Times New Roman" w:cs="Times New Roman"/>
          <w:b/>
          <w:color w:val="00B0F0"/>
          <w:sz w:val="32"/>
        </w:rPr>
        <w:t>2</w:t>
      </w:r>
      <w:r w:rsidR="00122E77">
        <w:rPr>
          <w:rFonts w:ascii="Times New Roman" w:hAnsi="Times New Roman" w:cs="Times New Roman"/>
          <w:b/>
          <w:color w:val="00B0F0"/>
          <w:sz w:val="32"/>
        </w:rPr>
        <w:t>02</w:t>
      </w:r>
      <w:r w:rsidR="0026633E">
        <w:rPr>
          <w:rFonts w:ascii="Times New Roman" w:hAnsi="Times New Roman" w:cs="Times New Roman"/>
          <w:b/>
          <w:color w:val="00B0F0"/>
          <w:sz w:val="32"/>
        </w:rPr>
        <w:t>2</w:t>
      </w:r>
    </w:p>
    <w:p w14:paraId="0C58B862" w14:textId="77777777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55A555D9" w14:textId="77777777" w:rsidR="005D3B43" w:rsidRDefault="005D3B43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4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23B57525" w14:textId="55785813" w:rsidR="00586EF2" w:rsidRDefault="00586EF2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Section</w:t>
      </w:r>
      <w:r w:rsidRPr="00586EF2">
        <w:rPr>
          <w:rFonts w:ascii="Times New Roman" w:hAnsi="Times New Roman" w:cs="Times New Roman"/>
          <w:b/>
          <w:color w:val="00B0F0"/>
          <w:sz w:val="32"/>
        </w:rPr>
        <w:t xml:space="preserve">: </w:t>
      </w:r>
      <w:r w:rsidR="0026633E">
        <w:rPr>
          <w:rFonts w:ascii="Times New Roman" w:hAnsi="Times New Roman" w:cs="Times New Roman"/>
          <w:b/>
          <w:color w:val="000000" w:themeColor="text1"/>
          <w:sz w:val="32"/>
        </w:rPr>
        <w:t>Q</w:t>
      </w:r>
    </w:p>
    <w:p w14:paraId="64C8DE23" w14:textId="613AC609" w:rsidR="005D3B43" w:rsidRDefault="005D3B43" w:rsidP="005D3B43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Date</w:t>
      </w:r>
      <w:r w:rsidRPr="00586EF2">
        <w:rPr>
          <w:rFonts w:ascii="Times New Roman" w:hAnsi="Times New Roman" w:cs="Times New Roman"/>
          <w:b/>
          <w:color w:val="00B0F0"/>
          <w:sz w:val="32"/>
        </w:rPr>
        <w:t xml:space="preserve">: </w:t>
      </w:r>
      <w:r>
        <w:rPr>
          <w:rFonts w:ascii="Times New Roman" w:hAnsi="Times New Roman" w:cs="Times New Roman"/>
          <w:b/>
          <w:color w:val="000000" w:themeColor="text1"/>
          <w:sz w:val="32"/>
        </w:rPr>
        <w:t>1</w:t>
      </w:r>
      <w:r w:rsidR="00D8689B">
        <w:rPr>
          <w:rFonts w:ascii="Times New Roman" w:hAnsi="Times New Roman" w:cs="Times New Roman"/>
          <w:b/>
          <w:color w:val="000000" w:themeColor="text1"/>
          <w:sz w:val="32"/>
        </w:rPr>
        <w:t>7</w:t>
      </w:r>
      <w:r>
        <w:rPr>
          <w:rFonts w:ascii="Times New Roman" w:hAnsi="Times New Roman" w:cs="Times New Roman"/>
          <w:b/>
          <w:color w:val="000000" w:themeColor="text1"/>
          <w:sz w:val="32"/>
        </w:rPr>
        <w:t>/02/2022</w:t>
      </w:r>
    </w:p>
    <w:p w14:paraId="7755B531" w14:textId="42DB5374" w:rsidR="005D3B43" w:rsidRDefault="005D3B43" w:rsidP="005D3B43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</w:p>
    <w:p w14:paraId="731D5903" w14:textId="77777777" w:rsidR="005D3B43" w:rsidRPr="007A6BC2" w:rsidRDefault="005D3B43" w:rsidP="005D3B43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</w:p>
    <w:p w14:paraId="08FECAB2" w14:textId="11A88DA2" w:rsidR="005D3B43" w:rsidRPr="007A6BC2" w:rsidRDefault="005D3B43" w:rsidP="005D3B43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Submitted by,</w:t>
      </w:r>
    </w:p>
    <w:p w14:paraId="0C58B868" w14:textId="77777777" w:rsidR="008A7DF5" w:rsidRPr="007D7E60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tbl>
      <w:tblPr>
        <w:tblStyle w:val="ListTable4-Accent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93"/>
        <w:gridCol w:w="3932"/>
      </w:tblGrid>
      <w:tr w:rsidR="007D7E60" w:rsidRPr="007D7E60" w14:paraId="0C58B86B" w14:textId="77777777" w:rsidTr="00B35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9" w14:textId="77777777" w:rsidR="007D7E60" w:rsidRPr="007D7E60" w:rsidRDefault="007D7E60" w:rsidP="008A7DF5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Name</w:t>
            </w:r>
          </w:p>
        </w:tc>
        <w:tc>
          <w:tcPr>
            <w:tcW w:w="3932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A" w14:textId="77777777" w:rsidR="007D7E60" w:rsidRPr="007D7E60" w:rsidRDefault="007D7E60" w:rsidP="008A7DF5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Id</w:t>
            </w:r>
          </w:p>
        </w:tc>
      </w:tr>
      <w:tr w:rsidR="007D7E60" w:rsidRPr="007D7E60" w14:paraId="0C58B877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75" w14:textId="5F0D0130" w:rsidR="007D7E60" w:rsidRPr="008A7DF5" w:rsidRDefault="0026633E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  <w:r w:rsidRPr="00502B2D"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 xml:space="preserve">Rahman, Sheikh Talha </w:t>
            </w:r>
            <w:proofErr w:type="spellStart"/>
            <w:r w:rsidRPr="00502B2D">
              <w:rPr>
                <w:rFonts w:ascii="Times New Roman" w:hAnsi="Times New Roman" w:cs="Times New Roman"/>
                <w:b w:val="0"/>
                <w:bCs w:val="0"/>
                <w:sz w:val="28"/>
                <w:szCs w:val="24"/>
              </w:rPr>
              <w:t>Jubayer</w:t>
            </w:r>
            <w:proofErr w:type="spellEnd"/>
          </w:p>
        </w:tc>
        <w:tc>
          <w:tcPr>
            <w:tcW w:w="3932" w:type="dxa"/>
            <w:vAlign w:val="center"/>
          </w:tcPr>
          <w:p w14:paraId="0C58B876" w14:textId="27138C1E" w:rsidR="007D7E60" w:rsidRPr="008A7DF5" w:rsidRDefault="0026633E" w:rsidP="008A7DF5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  <w:r w:rsidRPr="00502B2D">
              <w:rPr>
                <w:rFonts w:ascii="Times New Roman" w:hAnsi="Times New Roman" w:cs="Times New Roman"/>
                <w:sz w:val="28"/>
                <w:szCs w:val="24"/>
              </w:rPr>
              <w:t>19-41468-3</w:t>
            </w:r>
          </w:p>
        </w:tc>
      </w:tr>
    </w:tbl>
    <w:p w14:paraId="0C58B878" w14:textId="620EF0D4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7239E1E2" w14:textId="319B9862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3931B60D" w14:textId="4321F161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835FC38" w14:textId="77777777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76C79237" w14:textId="73970C33" w:rsidR="00B764C0" w:rsidRDefault="00B764C0" w:rsidP="00A06FF3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7ABF2CAE" w14:textId="77777777" w:rsidR="008956E1" w:rsidRDefault="008956E1" w:rsidP="00A06FF3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</w:p>
    <w:p w14:paraId="4E51F832" w14:textId="77777777" w:rsidR="00FC502F" w:rsidRDefault="00FC502F" w:rsidP="00FC502F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6F0F3E1F" w14:textId="238F5F91" w:rsidR="008956E1" w:rsidRPr="00FC502F" w:rsidRDefault="008956E1" w:rsidP="00FC502F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FC502F">
        <w:rPr>
          <w:rFonts w:ascii="Times New Roman" w:hAnsi="Times New Roman" w:cs="Times New Roman"/>
          <w:b/>
          <w:sz w:val="32"/>
          <w:szCs w:val="32"/>
          <w:u w:val="single"/>
        </w:rPr>
        <w:t>Tasks</w:t>
      </w:r>
    </w:p>
    <w:p w14:paraId="29EAE924" w14:textId="3CEC7275" w:rsidR="00D8689B" w:rsidRDefault="00D8689B" w:rsidP="00A06FF3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</w:p>
    <w:p w14:paraId="663C6D30" w14:textId="77777777" w:rsidR="00FC502F" w:rsidRDefault="00FC502F" w:rsidP="00A06FF3">
      <w:pPr>
        <w:spacing w:after="0" w:line="240" w:lineRule="auto"/>
        <w:contextualSpacing/>
        <w:rPr>
          <w:noProof/>
        </w:rPr>
      </w:pPr>
    </w:p>
    <w:p w14:paraId="55EFC958" w14:textId="5CE55D62" w:rsidR="00FC502F" w:rsidRDefault="00FC502F" w:rsidP="00FC502F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noProof/>
        </w:rPr>
        <w:drawing>
          <wp:inline distT="0" distB="0" distL="0" distR="0" wp14:anchorId="7ABEE2D5" wp14:editId="1E48760C">
            <wp:extent cx="6162675" cy="218122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t="3376"/>
                    <a:stretch/>
                  </pic:blipFill>
                  <pic:spPr bwMode="auto">
                    <a:xfrm>
                      <a:off x="0" y="0"/>
                      <a:ext cx="6162675" cy="21812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C09525" w14:textId="2A7C4C85" w:rsidR="008956E1" w:rsidRDefault="00D8689B" w:rsidP="00D67CCE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noProof/>
        </w:rPr>
        <w:drawing>
          <wp:inline distT="0" distB="0" distL="0" distR="0" wp14:anchorId="7D904761" wp14:editId="230F55DE">
            <wp:extent cx="6372225" cy="33813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372225" cy="3381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899CFB" w14:textId="77777777" w:rsidR="008956E1" w:rsidRDefault="008956E1" w:rsidP="00A06FF3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</w:p>
    <w:p w14:paraId="7B70191E" w14:textId="0305394A" w:rsidR="008956E1" w:rsidRPr="00FC502F" w:rsidRDefault="008956E1" w:rsidP="00FC502F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FC502F">
        <w:rPr>
          <w:rFonts w:ascii="Times New Roman" w:hAnsi="Times New Roman" w:cs="Times New Roman"/>
          <w:b/>
          <w:sz w:val="32"/>
          <w:szCs w:val="32"/>
          <w:u w:val="single"/>
        </w:rPr>
        <w:t>Solution</w:t>
      </w:r>
      <w:r w:rsidR="00FC502F" w:rsidRPr="00FC502F">
        <w:rPr>
          <w:rFonts w:ascii="Times New Roman" w:hAnsi="Times New Roman" w:cs="Times New Roman"/>
          <w:b/>
          <w:sz w:val="32"/>
          <w:szCs w:val="32"/>
          <w:u w:val="single"/>
        </w:rPr>
        <w:t xml:space="preserve"> of </w:t>
      </w:r>
      <w:r w:rsidR="00FC502F">
        <w:rPr>
          <w:rFonts w:ascii="Times New Roman" w:hAnsi="Times New Roman" w:cs="Times New Roman"/>
          <w:b/>
          <w:sz w:val="32"/>
          <w:szCs w:val="32"/>
          <w:u w:val="single"/>
        </w:rPr>
        <w:t>Class Task (1</w:t>
      </w:r>
      <w:r w:rsidR="00FC502F" w:rsidRPr="00FC502F">
        <w:rPr>
          <w:rFonts w:ascii="Times New Roman" w:hAnsi="Times New Roman" w:cs="Times New Roman"/>
          <w:b/>
          <w:sz w:val="32"/>
          <w:szCs w:val="32"/>
          <w:u w:val="single"/>
        </w:rPr>
        <w:t>)</w:t>
      </w:r>
    </w:p>
    <w:p w14:paraId="0CD4AAEB" w14:textId="77777777" w:rsidR="008956E1" w:rsidRDefault="008956E1" w:rsidP="00A06FF3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</w:p>
    <w:p w14:paraId="4C9286A4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ID: 19-41468-3</w:t>
      </w:r>
    </w:p>
    <w:p w14:paraId="2C441310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 = 1;</w:t>
      </w:r>
    </w:p>
    <w:p w14:paraId="4A9C27ED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B = 9;</w:t>
      </w:r>
    </w:p>
    <w:p w14:paraId="63B48424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C = 4;</w:t>
      </w:r>
    </w:p>
    <w:p w14:paraId="1F3E3923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D = 1;</w:t>
      </w:r>
    </w:p>
    <w:p w14:paraId="3122C84F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E = 4;</w:t>
      </w:r>
    </w:p>
    <w:p w14:paraId="1E6B5B50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 = 6;</w:t>
      </w:r>
    </w:p>
    <w:p w14:paraId="179AD306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G = 8;</w:t>
      </w:r>
    </w:p>
    <w:p w14:paraId="299E412E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H = 3;</w:t>
      </w:r>
    </w:p>
    <w:p w14:paraId="37375DCC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62163E03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lastRenderedPageBreak/>
        <w:t xml:space="preserve">a1 = B+G+H; </w:t>
      </w:r>
      <w:r>
        <w:rPr>
          <w:rFonts w:ascii="Courier New" w:hAnsi="Courier New" w:cs="Courier New"/>
          <w:color w:val="228B22"/>
          <w:sz w:val="20"/>
          <w:szCs w:val="20"/>
        </w:rPr>
        <w:t>%a1 = 20</w:t>
      </w:r>
    </w:p>
    <w:p w14:paraId="0A55F04E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a2 = C+E+H; </w:t>
      </w:r>
      <w:r>
        <w:rPr>
          <w:rFonts w:ascii="Courier New" w:hAnsi="Courier New" w:cs="Courier New"/>
          <w:color w:val="228B22"/>
          <w:sz w:val="20"/>
          <w:szCs w:val="20"/>
        </w:rPr>
        <w:t>%a2 = 11</w:t>
      </w:r>
    </w:p>
    <w:p w14:paraId="1DF09370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f1 = G+H+2; </w:t>
      </w:r>
      <w:r>
        <w:rPr>
          <w:rFonts w:ascii="Courier New" w:hAnsi="Courier New" w:cs="Courier New"/>
          <w:color w:val="228B22"/>
          <w:sz w:val="20"/>
          <w:szCs w:val="20"/>
        </w:rPr>
        <w:t>%f1 = 13</w:t>
      </w:r>
    </w:p>
    <w:p w14:paraId="315504E2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f2 = E+F+H; </w:t>
      </w:r>
      <w:r>
        <w:rPr>
          <w:rFonts w:ascii="Courier New" w:hAnsi="Courier New" w:cs="Courier New"/>
          <w:color w:val="228B22"/>
          <w:sz w:val="20"/>
          <w:szCs w:val="20"/>
        </w:rPr>
        <w:t>%f2 = 13</w:t>
      </w:r>
    </w:p>
    <w:p w14:paraId="25A919BC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634D0DA6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s = 1000;</w:t>
      </w:r>
    </w:p>
    <w:p w14:paraId="1E1176AB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 = 0:1/fs:1;</w:t>
      </w:r>
    </w:p>
    <w:p w14:paraId="1F023E0A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3412B6C9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ignal_x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(a1*sin(2*pi*f1*t)) + (a2*cos(2*pi*f2*t));</w:t>
      </w:r>
    </w:p>
    <w:p w14:paraId="4CFB1CDA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588EBD3F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subplot(2,1,1)</w:t>
      </w:r>
    </w:p>
    <w:p w14:paraId="76FF02DC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lot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,signal_x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301D9E1F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xis([0 1 -30 30])</w:t>
      </w:r>
    </w:p>
    <w:p w14:paraId="7B47C9D3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itle(</w:t>
      </w:r>
      <w:r>
        <w:rPr>
          <w:rFonts w:ascii="Courier New" w:hAnsi="Courier New" w:cs="Courier New"/>
          <w:color w:val="A020F0"/>
          <w:sz w:val="20"/>
          <w:szCs w:val="20"/>
        </w:rPr>
        <w:t>'Time-Domain Representation of signal x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0C169732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Time (s)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59B3103C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Amplitude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4582BB0B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434E6864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fx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abs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fftshif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ff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ignal_x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))/(length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ignal_x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/2);</w:t>
      </w:r>
    </w:p>
    <w:p w14:paraId="3207A48A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freq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linspac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-fs/2, fs/2, length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ignal_x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);</w:t>
      </w:r>
    </w:p>
    <w:p w14:paraId="6A3FFE4C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subplot(2,1,2)</w:t>
      </w:r>
    </w:p>
    <w:p w14:paraId="340BA458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bar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freq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, fx,</w:t>
      </w:r>
      <w:r>
        <w:rPr>
          <w:rFonts w:ascii="Courier New" w:hAnsi="Courier New" w:cs="Courier New"/>
          <w:color w:val="A020F0"/>
          <w:sz w:val="20"/>
          <w:szCs w:val="20"/>
        </w:rPr>
        <w:t>'linewidth'</w:t>
      </w:r>
      <w:r>
        <w:rPr>
          <w:rFonts w:ascii="Courier New" w:hAnsi="Courier New" w:cs="Courier New"/>
          <w:color w:val="000000"/>
          <w:sz w:val="20"/>
          <w:szCs w:val="20"/>
        </w:rPr>
        <w:t>,3)</w:t>
      </w:r>
    </w:p>
    <w:p w14:paraId="3DAC8BAD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xis([-20 20 0 30])</w:t>
      </w:r>
    </w:p>
    <w:p w14:paraId="1F773F2C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itle(</w:t>
      </w:r>
      <w:r>
        <w:rPr>
          <w:rFonts w:ascii="Courier New" w:hAnsi="Courier New" w:cs="Courier New"/>
          <w:color w:val="A020F0"/>
          <w:sz w:val="20"/>
          <w:szCs w:val="20"/>
        </w:rPr>
        <w:t>'Frequency-Domain Representation of signal x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3CBF2DDC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Frequency (Hz)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0D4F3794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Amplitude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29EB4EC0" w14:textId="39AB6AAF" w:rsidR="007E5148" w:rsidRDefault="007E5148" w:rsidP="00FC502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32"/>
          <w:szCs w:val="32"/>
        </w:rPr>
      </w:pPr>
    </w:p>
    <w:p w14:paraId="00289139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32"/>
          <w:szCs w:val="32"/>
        </w:rPr>
      </w:pPr>
    </w:p>
    <w:p w14:paraId="477A88FF" w14:textId="38314DAA" w:rsidR="00FC502F" w:rsidRDefault="00FC502F" w:rsidP="00FC502F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FC502F">
        <w:rPr>
          <w:rFonts w:ascii="Times New Roman" w:hAnsi="Times New Roman" w:cs="Times New Roman"/>
          <w:b/>
          <w:noProof/>
          <w:sz w:val="32"/>
          <w:szCs w:val="32"/>
        </w:rPr>
        <w:drawing>
          <wp:inline distT="0" distB="0" distL="0" distR="0" wp14:anchorId="6F53A89A" wp14:editId="00878F20">
            <wp:extent cx="6591300" cy="4419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91300" cy="441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7D4182" w14:textId="0914E400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32"/>
          <w:szCs w:val="32"/>
        </w:rPr>
      </w:pPr>
    </w:p>
    <w:p w14:paraId="017B8C80" w14:textId="7BC9BC53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32"/>
          <w:szCs w:val="32"/>
        </w:rPr>
      </w:pPr>
    </w:p>
    <w:p w14:paraId="1D5BE10A" w14:textId="77777777" w:rsidR="00FC502F" w:rsidRDefault="00FC502F" w:rsidP="00FC502F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2C34A9C8" w14:textId="476C35E1" w:rsidR="00FC502F" w:rsidRPr="00FC502F" w:rsidRDefault="00FC502F" w:rsidP="00FC502F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FC502F">
        <w:rPr>
          <w:rFonts w:ascii="Times New Roman" w:hAnsi="Times New Roman" w:cs="Times New Roman"/>
          <w:b/>
          <w:sz w:val="32"/>
          <w:szCs w:val="32"/>
          <w:u w:val="single"/>
        </w:rPr>
        <w:t xml:space="preserve">Solution of </w:t>
      </w:r>
      <w:r>
        <w:rPr>
          <w:rFonts w:ascii="Times New Roman" w:hAnsi="Times New Roman" w:cs="Times New Roman"/>
          <w:b/>
          <w:sz w:val="32"/>
          <w:szCs w:val="32"/>
          <w:u w:val="single"/>
        </w:rPr>
        <w:t>Performance</w:t>
      </w:r>
      <w:r>
        <w:rPr>
          <w:rFonts w:ascii="Times New Roman" w:hAnsi="Times New Roman" w:cs="Times New Roman"/>
          <w:b/>
          <w:sz w:val="32"/>
          <w:szCs w:val="32"/>
          <w:u w:val="single"/>
        </w:rPr>
        <w:t xml:space="preserve"> </w:t>
      </w:r>
      <w:r>
        <w:rPr>
          <w:rFonts w:ascii="Times New Roman" w:hAnsi="Times New Roman" w:cs="Times New Roman"/>
          <w:b/>
          <w:sz w:val="32"/>
          <w:szCs w:val="32"/>
          <w:u w:val="single"/>
        </w:rPr>
        <w:t>T</w:t>
      </w:r>
      <w:r>
        <w:rPr>
          <w:rFonts w:ascii="Times New Roman" w:hAnsi="Times New Roman" w:cs="Times New Roman"/>
          <w:b/>
          <w:sz w:val="32"/>
          <w:szCs w:val="32"/>
          <w:u w:val="single"/>
        </w:rPr>
        <w:t xml:space="preserve">ask </w:t>
      </w:r>
      <w:r>
        <w:rPr>
          <w:rFonts w:ascii="Times New Roman" w:hAnsi="Times New Roman" w:cs="Times New Roman"/>
          <w:b/>
          <w:sz w:val="32"/>
          <w:szCs w:val="32"/>
          <w:u w:val="single"/>
        </w:rPr>
        <w:t>(a</w:t>
      </w:r>
      <w:r w:rsidRPr="00FC502F">
        <w:rPr>
          <w:rFonts w:ascii="Times New Roman" w:hAnsi="Times New Roman" w:cs="Times New Roman"/>
          <w:b/>
          <w:sz w:val="32"/>
          <w:szCs w:val="32"/>
          <w:u w:val="single"/>
        </w:rPr>
        <w:t>)</w:t>
      </w:r>
    </w:p>
    <w:p w14:paraId="7B623086" w14:textId="68D5107A" w:rsidR="00FC502F" w:rsidRDefault="00FC502F" w:rsidP="00FC502F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</w:p>
    <w:p w14:paraId="50E5FBF9" w14:textId="77777777" w:rsidR="00FC502F" w:rsidRDefault="00FC502F" w:rsidP="00FC502F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</w:p>
    <w:p w14:paraId="31BEE1E3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ID: 19-41468-3</w:t>
      </w:r>
    </w:p>
    <w:p w14:paraId="02EC89B3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 = 1;</w:t>
      </w:r>
    </w:p>
    <w:p w14:paraId="476B4F66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B = 9;</w:t>
      </w:r>
    </w:p>
    <w:p w14:paraId="7AD1DECF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C = 4;</w:t>
      </w:r>
    </w:p>
    <w:p w14:paraId="605DAB7A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D = 1;</w:t>
      </w:r>
    </w:p>
    <w:p w14:paraId="04883FF7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E = 4;</w:t>
      </w:r>
    </w:p>
    <w:p w14:paraId="7A0A95A2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 = 6;</w:t>
      </w:r>
    </w:p>
    <w:p w14:paraId="031B5CD2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G = 8;</w:t>
      </w:r>
    </w:p>
    <w:p w14:paraId="4BC4863B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H = 3;</w:t>
      </w:r>
    </w:p>
    <w:p w14:paraId="4D5E6A24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3A1AB65A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a1 = A+C+1; </w:t>
      </w:r>
      <w:r>
        <w:rPr>
          <w:rFonts w:ascii="Courier New" w:hAnsi="Courier New" w:cs="Courier New"/>
          <w:color w:val="228B22"/>
          <w:sz w:val="20"/>
          <w:szCs w:val="20"/>
        </w:rPr>
        <w:t>%a1 = 6</w:t>
      </w:r>
    </w:p>
    <w:p w14:paraId="2DD27B48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a2 = A+D+2; </w:t>
      </w:r>
      <w:r>
        <w:rPr>
          <w:rFonts w:ascii="Courier New" w:hAnsi="Courier New" w:cs="Courier New"/>
          <w:color w:val="228B22"/>
          <w:sz w:val="20"/>
          <w:szCs w:val="20"/>
        </w:rPr>
        <w:t>%a2 = 4</w:t>
      </w:r>
    </w:p>
    <w:p w14:paraId="7ED031CC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a3 = A+E+1; </w:t>
      </w:r>
      <w:r>
        <w:rPr>
          <w:rFonts w:ascii="Courier New" w:hAnsi="Courier New" w:cs="Courier New"/>
          <w:color w:val="228B22"/>
          <w:sz w:val="20"/>
          <w:szCs w:val="20"/>
        </w:rPr>
        <w:t>%a3 = 6</w:t>
      </w:r>
    </w:p>
    <w:p w14:paraId="14136B9A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f1 = A+E+1; </w:t>
      </w:r>
      <w:r>
        <w:rPr>
          <w:rFonts w:ascii="Courier New" w:hAnsi="Courier New" w:cs="Courier New"/>
          <w:color w:val="228B22"/>
          <w:sz w:val="20"/>
          <w:szCs w:val="20"/>
        </w:rPr>
        <w:t>%f1 = 6</w:t>
      </w:r>
    </w:p>
    <w:p w14:paraId="4813BC9A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f2 = A+D+2; </w:t>
      </w:r>
      <w:r>
        <w:rPr>
          <w:rFonts w:ascii="Courier New" w:hAnsi="Courier New" w:cs="Courier New"/>
          <w:color w:val="228B22"/>
          <w:sz w:val="20"/>
          <w:szCs w:val="20"/>
        </w:rPr>
        <w:t>%f2 = 4</w:t>
      </w:r>
    </w:p>
    <w:p w14:paraId="383728A0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f3 = A+C+1; </w:t>
      </w:r>
      <w:r>
        <w:rPr>
          <w:rFonts w:ascii="Courier New" w:hAnsi="Courier New" w:cs="Courier New"/>
          <w:color w:val="228B22"/>
          <w:sz w:val="20"/>
          <w:szCs w:val="20"/>
        </w:rPr>
        <w:t>%f3 = 6</w:t>
      </w:r>
    </w:p>
    <w:p w14:paraId="371E634F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23D497BB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s = 1000;</w:t>
      </w:r>
    </w:p>
    <w:p w14:paraId="2DCDA618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 = 0:1/fs:1;</w:t>
      </w:r>
    </w:p>
    <w:p w14:paraId="4569B34C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03103684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x1 = a1*cos(2*pi*f1*t);</w:t>
      </w:r>
    </w:p>
    <w:p w14:paraId="20081982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x2 = a2*sin(2*pi*f2*t);</w:t>
      </w:r>
    </w:p>
    <w:p w14:paraId="71C74281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x3 = a3*cos(2*pi*f3*t);</w:t>
      </w:r>
    </w:p>
    <w:p w14:paraId="044F3B23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6E9C7352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ignal_x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x1+x2+x3;</w:t>
      </w:r>
    </w:p>
    <w:p w14:paraId="0301072E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597D22E3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subplot(2,1,1)</w:t>
      </w:r>
    </w:p>
    <w:p w14:paraId="30B03AA1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lot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,signal_x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73C60D00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xis([0 1 -20 20])</w:t>
      </w:r>
    </w:p>
    <w:p w14:paraId="0FEDA307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itle(</w:t>
      </w:r>
      <w:r>
        <w:rPr>
          <w:rFonts w:ascii="Courier New" w:hAnsi="Courier New" w:cs="Courier New"/>
          <w:color w:val="A020F0"/>
          <w:sz w:val="20"/>
          <w:szCs w:val="20"/>
        </w:rPr>
        <w:t>'Time-Domain Representation of signal x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2A93F7EB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Time (s)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099ACAF1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Amplitude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1268277E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40BFB922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fx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abs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fftshif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ff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ignal_x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))/(length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ignal_x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/2);</w:t>
      </w:r>
    </w:p>
    <w:p w14:paraId="162E1536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freq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linspac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-fs/2, fs/2, length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ignal_x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);</w:t>
      </w:r>
    </w:p>
    <w:p w14:paraId="00F07384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subplot(2,1,2)</w:t>
      </w:r>
    </w:p>
    <w:p w14:paraId="238C3997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bar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freq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, fx,</w:t>
      </w:r>
      <w:r>
        <w:rPr>
          <w:rFonts w:ascii="Courier New" w:hAnsi="Courier New" w:cs="Courier New"/>
          <w:color w:val="A020F0"/>
          <w:sz w:val="20"/>
          <w:szCs w:val="20"/>
        </w:rPr>
        <w:t>'linewidth'</w:t>
      </w:r>
      <w:r>
        <w:rPr>
          <w:rFonts w:ascii="Courier New" w:hAnsi="Courier New" w:cs="Courier New"/>
          <w:color w:val="000000"/>
          <w:sz w:val="20"/>
          <w:szCs w:val="20"/>
        </w:rPr>
        <w:t>,3)</w:t>
      </w:r>
    </w:p>
    <w:p w14:paraId="558A16E5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xis([-10 10 0 15])</w:t>
      </w:r>
    </w:p>
    <w:p w14:paraId="2D9D27A5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itle(</w:t>
      </w:r>
      <w:r>
        <w:rPr>
          <w:rFonts w:ascii="Courier New" w:hAnsi="Courier New" w:cs="Courier New"/>
          <w:color w:val="A020F0"/>
          <w:sz w:val="20"/>
          <w:szCs w:val="20"/>
        </w:rPr>
        <w:t>'Frequency-Domain Representation of signal x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0106BC03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Frequency (Hz)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7A67751C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Amplitude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054AB458" w14:textId="22006FA0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32"/>
          <w:szCs w:val="32"/>
        </w:rPr>
      </w:pPr>
    </w:p>
    <w:p w14:paraId="05C723BF" w14:textId="43B308F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32"/>
          <w:szCs w:val="32"/>
        </w:rPr>
      </w:pPr>
    </w:p>
    <w:p w14:paraId="466BB682" w14:textId="2D457DB5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32"/>
          <w:szCs w:val="32"/>
        </w:rPr>
      </w:pPr>
    </w:p>
    <w:p w14:paraId="5DF4527B" w14:textId="010D2EB3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32"/>
          <w:szCs w:val="32"/>
        </w:rPr>
      </w:pPr>
    </w:p>
    <w:p w14:paraId="71C53FB9" w14:textId="372A8CFA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32"/>
          <w:szCs w:val="32"/>
        </w:rPr>
      </w:pPr>
    </w:p>
    <w:p w14:paraId="766F2012" w14:textId="202E36CC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32"/>
          <w:szCs w:val="32"/>
        </w:rPr>
      </w:pPr>
    </w:p>
    <w:p w14:paraId="27F8E516" w14:textId="12794095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32"/>
          <w:szCs w:val="32"/>
        </w:rPr>
      </w:pPr>
    </w:p>
    <w:p w14:paraId="50AF4176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32"/>
          <w:szCs w:val="32"/>
        </w:rPr>
      </w:pPr>
    </w:p>
    <w:p w14:paraId="183C5BA8" w14:textId="66753F74" w:rsidR="00FC502F" w:rsidRDefault="00FC502F" w:rsidP="00FC502F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FC502F">
        <w:rPr>
          <w:rFonts w:ascii="Times New Roman" w:hAnsi="Times New Roman" w:cs="Times New Roman"/>
          <w:b/>
          <w:noProof/>
          <w:sz w:val="32"/>
          <w:szCs w:val="32"/>
        </w:rPr>
        <w:drawing>
          <wp:inline distT="0" distB="0" distL="0" distR="0" wp14:anchorId="5E8160A5" wp14:editId="4A172A57">
            <wp:extent cx="5981700" cy="42862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1700" cy="428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104425" w14:textId="1178BD83" w:rsidR="00FC502F" w:rsidRDefault="00FC502F" w:rsidP="00FC502F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</w:p>
    <w:p w14:paraId="21799B93" w14:textId="77777777" w:rsidR="00FC502F" w:rsidRDefault="00FC502F" w:rsidP="00FC502F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</w:p>
    <w:p w14:paraId="51520E39" w14:textId="77777777" w:rsidR="00FC502F" w:rsidRDefault="00FC502F" w:rsidP="00FC502F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53F886E9" w14:textId="17A01F38" w:rsidR="00FC502F" w:rsidRPr="00FC502F" w:rsidRDefault="00FC502F" w:rsidP="00FC502F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sz w:val="32"/>
          <w:szCs w:val="32"/>
          <w:u w:val="single"/>
        </w:rPr>
      </w:pPr>
      <w:r w:rsidRPr="00FC502F">
        <w:rPr>
          <w:rFonts w:ascii="Times New Roman" w:hAnsi="Times New Roman" w:cs="Times New Roman"/>
          <w:b/>
          <w:sz w:val="32"/>
          <w:szCs w:val="32"/>
          <w:u w:val="single"/>
        </w:rPr>
        <w:t xml:space="preserve">Solution of </w:t>
      </w:r>
      <w:r>
        <w:rPr>
          <w:rFonts w:ascii="Times New Roman" w:hAnsi="Times New Roman" w:cs="Times New Roman"/>
          <w:b/>
          <w:sz w:val="32"/>
          <w:szCs w:val="32"/>
          <w:u w:val="single"/>
        </w:rPr>
        <w:t>Performance Task (</w:t>
      </w:r>
      <w:r>
        <w:rPr>
          <w:rFonts w:ascii="Times New Roman" w:hAnsi="Times New Roman" w:cs="Times New Roman"/>
          <w:b/>
          <w:sz w:val="32"/>
          <w:szCs w:val="32"/>
          <w:u w:val="single"/>
        </w:rPr>
        <w:t>b</w:t>
      </w:r>
      <w:r w:rsidRPr="00FC502F">
        <w:rPr>
          <w:rFonts w:ascii="Times New Roman" w:hAnsi="Times New Roman" w:cs="Times New Roman"/>
          <w:b/>
          <w:sz w:val="32"/>
          <w:szCs w:val="32"/>
          <w:u w:val="single"/>
        </w:rPr>
        <w:t>)</w:t>
      </w:r>
    </w:p>
    <w:p w14:paraId="005C6932" w14:textId="77777777" w:rsidR="00FC502F" w:rsidRDefault="00FC502F" w:rsidP="00FC502F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</w:p>
    <w:p w14:paraId="743C60C1" w14:textId="77777777" w:rsidR="00FC502F" w:rsidRDefault="00FC502F" w:rsidP="00FC502F">
      <w:pPr>
        <w:spacing w:after="0" w:line="240" w:lineRule="auto"/>
        <w:contextualSpacing/>
        <w:rPr>
          <w:rFonts w:ascii="Times New Roman" w:hAnsi="Times New Roman" w:cs="Times New Roman"/>
          <w:b/>
          <w:sz w:val="32"/>
          <w:szCs w:val="32"/>
        </w:rPr>
      </w:pPr>
    </w:p>
    <w:p w14:paraId="66BA5D65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>%ID: 19-41468-3</w:t>
      </w:r>
    </w:p>
    <w:p w14:paraId="169DD425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 = 1;</w:t>
      </w:r>
    </w:p>
    <w:p w14:paraId="3FE04ADC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B = 9;</w:t>
      </w:r>
    </w:p>
    <w:p w14:paraId="1AA4B556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C = 4;</w:t>
      </w:r>
    </w:p>
    <w:p w14:paraId="3BCD6ECC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D = 1;</w:t>
      </w:r>
    </w:p>
    <w:p w14:paraId="532057AF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E = 4;</w:t>
      </w:r>
    </w:p>
    <w:p w14:paraId="1AD0AAAB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 = 6;</w:t>
      </w:r>
    </w:p>
    <w:p w14:paraId="523030A5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G = 8;</w:t>
      </w:r>
    </w:p>
    <w:p w14:paraId="1DC71192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H = 3;</w:t>
      </w:r>
    </w:p>
    <w:p w14:paraId="78F9C987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21B548CA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a1 = A+C+1; </w:t>
      </w:r>
      <w:r>
        <w:rPr>
          <w:rFonts w:ascii="Courier New" w:hAnsi="Courier New" w:cs="Courier New"/>
          <w:color w:val="228B22"/>
          <w:sz w:val="20"/>
          <w:szCs w:val="20"/>
        </w:rPr>
        <w:t>%a1 = 6</w:t>
      </w:r>
    </w:p>
    <w:p w14:paraId="42B633E4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a2 = A+D+2; </w:t>
      </w:r>
      <w:r>
        <w:rPr>
          <w:rFonts w:ascii="Courier New" w:hAnsi="Courier New" w:cs="Courier New"/>
          <w:color w:val="228B22"/>
          <w:sz w:val="20"/>
          <w:szCs w:val="20"/>
        </w:rPr>
        <w:t>%a2 = 4</w:t>
      </w:r>
    </w:p>
    <w:p w14:paraId="62F188BE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a3 = A+E+1; </w:t>
      </w:r>
      <w:r>
        <w:rPr>
          <w:rFonts w:ascii="Courier New" w:hAnsi="Courier New" w:cs="Courier New"/>
          <w:color w:val="228B22"/>
          <w:sz w:val="20"/>
          <w:szCs w:val="20"/>
        </w:rPr>
        <w:t>%a3 = 6</w:t>
      </w:r>
    </w:p>
    <w:p w14:paraId="6717D5D6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f1 = A+E+1; </w:t>
      </w:r>
      <w:r>
        <w:rPr>
          <w:rFonts w:ascii="Courier New" w:hAnsi="Courier New" w:cs="Courier New"/>
          <w:color w:val="228B22"/>
          <w:sz w:val="20"/>
          <w:szCs w:val="20"/>
        </w:rPr>
        <w:t>%f1 = 6</w:t>
      </w:r>
    </w:p>
    <w:p w14:paraId="18735367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f2 = A+D+2; </w:t>
      </w:r>
      <w:r>
        <w:rPr>
          <w:rFonts w:ascii="Courier New" w:hAnsi="Courier New" w:cs="Courier New"/>
          <w:color w:val="228B22"/>
          <w:sz w:val="20"/>
          <w:szCs w:val="20"/>
        </w:rPr>
        <w:t>%f2 = 4</w:t>
      </w:r>
    </w:p>
    <w:p w14:paraId="1B535609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f3 = A+C+1; </w:t>
      </w:r>
      <w:r>
        <w:rPr>
          <w:rFonts w:ascii="Courier New" w:hAnsi="Courier New" w:cs="Courier New"/>
          <w:color w:val="228B22"/>
          <w:sz w:val="20"/>
          <w:szCs w:val="20"/>
        </w:rPr>
        <w:t>%f3 = 6</w:t>
      </w:r>
    </w:p>
    <w:p w14:paraId="671852E9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228B22"/>
          <w:sz w:val="20"/>
          <w:szCs w:val="20"/>
        </w:rPr>
        <w:t xml:space="preserve"> </w:t>
      </w:r>
    </w:p>
    <w:p w14:paraId="2B31A4F7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s = 1000;</w:t>
      </w:r>
    </w:p>
    <w:p w14:paraId="2A9255EC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 = 0:1/fs:1;</w:t>
      </w:r>
    </w:p>
    <w:p w14:paraId="4AF70F6F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0317E0DB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lastRenderedPageBreak/>
        <w:t>x1 = a1*cos(2*pi*f1*t);</w:t>
      </w:r>
    </w:p>
    <w:p w14:paraId="4619E8A1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x2 = a2*sin(2*pi*f2*t);</w:t>
      </w:r>
    </w:p>
    <w:p w14:paraId="6AFE55BC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x3 = a3*cos(2*pi*f3*t);</w:t>
      </w:r>
    </w:p>
    <w:p w14:paraId="3A2BF7B2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43CA3ECE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ignal_x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x1+x2+x3;</w:t>
      </w:r>
    </w:p>
    <w:p w14:paraId="40D84831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44565418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p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linspac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-14,14,7);</w:t>
      </w:r>
    </w:p>
    <w:p w14:paraId="3EE503D2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c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linspac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-15.53,15.53,8);</w:t>
      </w:r>
    </w:p>
    <w:p w14:paraId="72D066BA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[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,q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]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quantiz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ignal_x,p,c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4001ECCD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lot(t,signal_x,</w:t>
      </w:r>
      <w:r>
        <w:rPr>
          <w:rFonts w:ascii="Courier New" w:hAnsi="Courier New" w:cs="Courier New"/>
          <w:color w:val="A020F0"/>
          <w:sz w:val="20"/>
          <w:szCs w:val="20"/>
        </w:rPr>
        <w:t>'x'</w:t>
      </w:r>
      <w:r>
        <w:rPr>
          <w:rFonts w:ascii="Courier New" w:hAnsi="Courier New" w:cs="Courier New"/>
          <w:color w:val="000000"/>
          <w:sz w:val="20"/>
          <w:szCs w:val="20"/>
        </w:rPr>
        <w:t>,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,q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,</w:t>
      </w:r>
      <w:r>
        <w:rPr>
          <w:rFonts w:ascii="Courier New" w:hAnsi="Courier New" w:cs="Courier New"/>
          <w:color w:val="A020F0"/>
          <w:sz w:val="20"/>
          <w:szCs w:val="20"/>
        </w:rPr>
        <w:t>'.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24E6386F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xis([0 0.5 -16 16])</w:t>
      </w:r>
    </w:p>
    <w:p w14:paraId="2F0FCA80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itle(</w:t>
      </w:r>
      <w:r>
        <w:rPr>
          <w:rFonts w:ascii="Courier New" w:hAnsi="Courier New" w:cs="Courier New"/>
          <w:color w:val="A020F0"/>
          <w:sz w:val="20"/>
          <w:szCs w:val="20"/>
        </w:rPr>
        <w:t>'Quantization of signal x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0BD8519E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legend(</w:t>
      </w:r>
      <w:r>
        <w:rPr>
          <w:rFonts w:ascii="Courier New" w:hAnsi="Courier New" w:cs="Courier New"/>
          <w:color w:val="A020F0"/>
          <w:sz w:val="20"/>
          <w:szCs w:val="20"/>
        </w:rPr>
        <w:t xml:space="preserve">'Original </w:t>
      </w:r>
      <w:proofErr w:type="spellStart"/>
      <w:r>
        <w:rPr>
          <w:rFonts w:ascii="Courier New" w:hAnsi="Courier New" w:cs="Courier New"/>
          <w:color w:val="A020F0"/>
          <w:sz w:val="20"/>
          <w:szCs w:val="20"/>
        </w:rPr>
        <w:t>signal'</w:t>
      </w:r>
      <w:r>
        <w:rPr>
          <w:rFonts w:ascii="Courier New" w:hAnsi="Courier New" w:cs="Courier New"/>
          <w:color w:val="000000"/>
          <w:sz w:val="20"/>
          <w:szCs w:val="20"/>
        </w:rPr>
        <w:t>,</w:t>
      </w:r>
      <w:r>
        <w:rPr>
          <w:rFonts w:ascii="Courier New" w:hAnsi="Courier New" w:cs="Courier New"/>
          <w:color w:val="A020F0"/>
          <w:sz w:val="20"/>
          <w:szCs w:val="20"/>
        </w:rPr>
        <w:t>'Quantized</w:t>
      </w:r>
      <w:proofErr w:type="spellEnd"/>
      <w:r>
        <w:rPr>
          <w:rFonts w:ascii="Courier New" w:hAnsi="Courier New" w:cs="Courier New"/>
          <w:color w:val="A020F0"/>
          <w:sz w:val="20"/>
          <w:szCs w:val="20"/>
        </w:rPr>
        <w:t xml:space="preserve"> signal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04BFC7F5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Time (s)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4C66C643" w14:textId="77777777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Amplitude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600B02DC" w14:textId="4D1E0C6C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32"/>
          <w:szCs w:val="32"/>
        </w:rPr>
      </w:pPr>
    </w:p>
    <w:p w14:paraId="14CF67C6" w14:textId="73CCD6EA" w:rsidR="00FC502F" w:rsidRDefault="00FC502F" w:rsidP="00FC502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32"/>
          <w:szCs w:val="32"/>
        </w:rPr>
      </w:pPr>
    </w:p>
    <w:p w14:paraId="145DD3DC" w14:textId="38C54039" w:rsidR="00FC502F" w:rsidRPr="008956E1" w:rsidRDefault="00FC502F" w:rsidP="00FC502F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FC502F">
        <w:rPr>
          <w:rFonts w:ascii="Times New Roman" w:hAnsi="Times New Roman" w:cs="Times New Roman"/>
          <w:b/>
          <w:noProof/>
          <w:sz w:val="32"/>
          <w:szCs w:val="32"/>
        </w:rPr>
        <w:drawing>
          <wp:inline distT="0" distB="0" distL="0" distR="0" wp14:anchorId="12284E1F" wp14:editId="30D09625">
            <wp:extent cx="6646545" cy="433133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6545" cy="4331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C502F" w:rsidRPr="008956E1" w:rsidSect="00260B94">
      <w:headerReference w:type="default" r:id="rId16"/>
      <w:footerReference w:type="default" r:id="rId17"/>
      <w:pgSz w:w="11907" w:h="16839" w:code="9"/>
      <w:pgMar w:top="990" w:right="720" w:bottom="990" w:left="720" w:header="720" w:footer="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55FEA0" w14:textId="77777777" w:rsidR="00056720" w:rsidRDefault="00056720" w:rsidP="000742EE">
      <w:pPr>
        <w:spacing w:after="0" w:line="240" w:lineRule="auto"/>
      </w:pPr>
      <w:r>
        <w:separator/>
      </w:r>
    </w:p>
  </w:endnote>
  <w:endnote w:type="continuationSeparator" w:id="0">
    <w:p w14:paraId="173B6DFF" w14:textId="77777777" w:rsidR="00056720" w:rsidRDefault="00056720" w:rsidP="000742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8B8D3" w14:textId="77777777" w:rsidR="000C6379" w:rsidRDefault="00260B94" w:rsidP="00260B94">
    <w:pPr>
      <w:pStyle w:val="Footer"/>
      <w:tabs>
        <w:tab w:val="clear" w:pos="4680"/>
        <w:tab w:val="clear" w:pos="9360"/>
        <w:tab w:val="left" w:pos="1823"/>
      </w:tabs>
      <w:rPr>
        <w:b/>
        <w:bCs/>
      </w:rPr>
    </w:pPr>
    <w:r>
      <w:rPr>
        <w:b/>
        <w:bCs/>
      </w:rPr>
      <w:tab/>
    </w:r>
  </w:p>
  <w:p w14:paraId="0C58B8D4" w14:textId="77777777" w:rsidR="000C6379" w:rsidRPr="000C6379" w:rsidRDefault="000C6379">
    <w:pPr>
      <w:pStyle w:val="Footer"/>
      <w:rPr>
        <w:b/>
        <w:bCs/>
      </w:rPr>
    </w:pPr>
    <w:r>
      <w:rPr>
        <w:b/>
        <w:bCs/>
      </w:rPr>
      <w:t xml:space="preserve"> </w:t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05"/>
      <w:gridCol w:w="9652"/>
    </w:tblGrid>
    <w:tr w:rsidR="00260B94" w:rsidRPr="00260B94" w14:paraId="0C58B8D7" w14:textId="77777777" w:rsidTr="00260B94">
      <w:trPr>
        <w:trHeight w:val="889"/>
      </w:trPr>
      <w:tc>
        <w:tcPr>
          <w:tcW w:w="805" w:type="dxa"/>
          <w:vAlign w:val="center"/>
        </w:tcPr>
        <w:p w14:paraId="0C58B8D5" w14:textId="77777777" w:rsidR="000C6379" w:rsidRPr="00260B94" w:rsidRDefault="00260B94" w:rsidP="00260B94">
          <w:pPr>
            <w:pStyle w:val="Footer"/>
            <w:jc w:val="cen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  <w:noProof/>
            </w:rPr>
            <w:drawing>
              <wp:inline distT="0" distB="0" distL="0" distR="0" wp14:anchorId="0C58B8D9" wp14:editId="0C58B8DA">
                <wp:extent cx="301557" cy="303546"/>
                <wp:effectExtent l="0" t="0" r="3810" b="1270"/>
                <wp:docPr id="70" name="Picture 7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07602" cy="3096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652" w:type="dxa"/>
          <w:vAlign w:val="center"/>
        </w:tcPr>
        <w:p w14:paraId="0C58B8D6" w14:textId="77777777" w:rsidR="000C6379" w:rsidRPr="00260B94" w:rsidRDefault="000C6379">
          <w:pPr>
            <w:pStyle w:val="Foo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</w:rPr>
            <w:t>American International University-Bangladesh (AIUB)</w:t>
          </w:r>
        </w:p>
      </w:tc>
    </w:tr>
  </w:tbl>
  <w:p w14:paraId="0C58B8D8" w14:textId="77777777" w:rsidR="000C6379" w:rsidRPr="000C6379" w:rsidRDefault="000C6379">
    <w:pPr>
      <w:pStyle w:val="Footer"/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F8074E" w14:textId="77777777" w:rsidR="00056720" w:rsidRDefault="00056720" w:rsidP="000742EE">
      <w:pPr>
        <w:spacing w:after="0" w:line="240" w:lineRule="auto"/>
      </w:pPr>
      <w:r>
        <w:separator/>
      </w:r>
    </w:p>
  </w:footnote>
  <w:footnote w:type="continuationSeparator" w:id="0">
    <w:p w14:paraId="21423B93" w14:textId="77777777" w:rsidR="00056720" w:rsidRDefault="00056720" w:rsidP="000742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50650D" w14:textId="1D1E7829" w:rsidR="008956E1" w:rsidRPr="007A6BC2" w:rsidRDefault="008956E1" w:rsidP="0026633E">
    <w:pPr>
      <w:pStyle w:val="Header"/>
      <w:jc w:val="center"/>
      <w:rPr>
        <w:color w:val="000000" w:themeColor="text1"/>
      </w:rPr>
    </w:pPr>
    <w:r w:rsidRPr="008956E1">
      <w:rPr>
        <w:color w:val="000000" w:themeColor="text1"/>
      </w:rPr>
      <w:t>00412 - DATA COMMUNICATION [I]</w:t>
    </w:r>
    <w:r>
      <w:rPr>
        <w:color w:val="000000" w:themeColor="text1"/>
      </w:rPr>
      <w:t xml:space="preserve"> </w:t>
    </w:r>
    <w:r>
      <w:rPr>
        <w:color w:val="000000" w:themeColor="text1"/>
      </w:rPr>
      <w:tab/>
      <w:t>Mid Lab Report 0</w:t>
    </w:r>
    <w:r w:rsidR="00D8689B">
      <w:rPr>
        <w:color w:val="000000" w:themeColor="text1"/>
      </w:rP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B2F9D"/>
    <w:multiLevelType w:val="hybridMultilevel"/>
    <w:tmpl w:val="9A6ED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50D3E"/>
    <w:multiLevelType w:val="hybridMultilevel"/>
    <w:tmpl w:val="676C1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800DF9"/>
    <w:multiLevelType w:val="hybridMultilevel"/>
    <w:tmpl w:val="61207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1530C6"/>
    <w:multiLevelType w:val="hybridMultilevel"/>
    <w:tmpl w:val="BE0C5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520131"/>
    <w:multiLevelType w:val="hybridMultilevel"/>
    <w:tmpl w:val="AA6EE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kszA0NDEwNjE3NjQyUdpeDU4uLM/DyQArNaAGA4F44sAAAA"/>
  </w:docVars>
  <w:rsids>
    <w:rsidRoot w:val="009004CE"/>
    <w:rsid w:val="00010319"/>
    <w:rsid w:val="00056245"/>
    <w:rsid w:val="00056720"/>
    <w:rsid w:val="000742EE"/>
    <w:rsid w:val="00075920"/>
    <w:rsid w:val="0009427E"/>
    <w:rsid w:val="0009740B"/>
    <w:rsid w:val="000A1B61"/>
    <w:rsid w:val="000C6379"/>
    <w:rsid w:val="000D6752"/>
    <w:rsid w:val="001049B1"/>
    <w:rsid w:val="00115FB6"/>
    <w:rsid w:val="00122E77"/>
    <w:rsid w:val="00133361"/>
    <w:rsid w:val="00140E4B"/>
    <w:rsid w:val="00150286"/>
    <w:rsid w:val="00191319"/>
    <w:rsid w:val="00196631"/>
    <w:rsid w:val="001A09AB"/>
    <w:rsid w:val="001A0F1C"/>
    <w:rsid w:val="001A162E"/>
    <w:rsid w:val="001A1A2F"/>
    <w:rsid w:val="001B6D8D"/>
    <w:rsid w:val="001E35DC"/>
    <w:rsid w:val="001F020C"/>
    <w:rsid w:val="001F379E"/>
    <w:rsid w:val="001F3CD1"/>
    <w:rsid w:val="00210B74"/>
    <w:rsid w:val="00260B94"/>
    <w:rsid w:val="00262F00"/>
    <w:rsid w:val="0026633E"/>
    <w:rsid w:val="002701C6"/>
    <w:rsid w:val="002B085A"/>
    <w:rsid w:val="002B29B8"/>
    <w:rsid w:val="002B6FAF"/>
    <w:rsid w:val="002C5C74"/>
    <w:rsid w:val="002F2F79"/>
    <w:rsid w:val="00324B15"/>
    <w:rsid w:val="003256F5"/>
    <w:rsid w:val="003418DD"/>
    <w:rsid w:val="00356FA2"/>
    <w:rsid w:val="00364900"/>
    <w:rsid w:val="003801DB"/>
    <w:rsid w:val="003B7ADD"/>
    <w:rsid w:val="003F2C8A"/>
    <w:rsid w:val="00417BAC"/>
    <w:rsid w:val="00424AC6"/>
    <w:rsid w:val="00460CF5"/>
    <w:rsid w:val="00464A61"/>
    <w:rsid w:val="004E463B"/>
    <w:rsid w:val="00510E46"/>
    <w:rsid w:val="005118FE"/>
    <w:rsid w:val="005359BC"/>
    <w:rsid w:val="0054504D"/>
    <w:rsid w:val="00547BC7"/>
    <w:rsid w:val="00576F78"/>
    <w:rsid w:val="005819C4"/>
    <w:rsid w:val="00582333"/>
    <w:rsid w:val="00586EF2"/>
    <w:rsid w:val="005B4844"/>
    <w:rsid w:val="005D3B43"/>
    <w:rsid w:val="005E3196"/>
    <w:rsid w:val="005F56B8"/>
    <w:rsid w:val="006407F1"/>
    <w:rsid w:val="0067039D"/>
    <w:rsid w:val="006B0265"/>
    <w:rsid w:val="006B6BEF"/>
    <w:rsid w:val="006D0B48"/>
    <w:rsid w:val="006E31CE"/>
    <w:rsid w:val="006E4FF7"/>
    <w:rsid w:val="006F3AC5"/>
    <w:rsid w:val="00735C74"/>
    <w:rsid w:val="007425D1"/>
    <w:rsid w:val="00750F8F"/>
    <w:rsid w:val="00754B1B"/>
    <w:rsid w:val="007A6BC2"/>
    <w:rsid w:val="007B695E"/>
    <w:rsid w:val="007D1A38"/>
    <w:rsid w:val="007D7E60"/>
    <w:rsid w:val="007E5148"/>
    <w:rsid w:val="007F7BDF"/>
    <w:rsid w:val="00802516"/>
    <w:rsid w:val="00811870"/>
    <w:rsid w:val="0083240D"/>
    <w:rsid w:val="008613F9"/>
    <w:rsid w:val="008956E1"/>
    <w:rsid w:val="008A7DF5"/>
    <w:rsid w:val="008E0012"/>
    <w:rsid w:val="008F73F4"/>
    <w:rsid w:val="009004CE"/>
    <w:rsid w:val="009049DD"/>
    <w:rsid w:val="009205AB"/>
    <w:rsid w:val="009234D1"/>
    <w:rsid w:val="00925AAD"/>
    <w:rsid w:val="00927A70"/>
    <w:rsid w:val="00951F16"/>
    <w:rsid w:val="00992684"/>
    <w:rsid w:val="009A4B6C"/>
    <w:rsid w:val="009C3768"/>
    <w:rsid w:val="009E350C"/>
    <w:rsid w:val="009E5953"/>
    <w:rsid w:val="00A06FF3"/>
    <w:rsid w:val="00A239B8"/>
    <w:rsid w:val="00A364BE"/>
    <w:rsid w:val="00A6293C"/>
    <w:rsid w:val="00A75654"/>
    <w:rsid w:val="00A84BA8"/>
    <w:rsid w:val="00AA4374"/>
    <w:rsid w:val="00AD3451"/>
    <w:rsid w:val="00B35B5E"/>
    <w:rsid w:val="00B47E12"/>
    <w:rsid w:val="00B53994"/>
    <w:rsid w:val="00B57D96"/>
    <w:rsid w:val="00B66C92"/>
    <w:rsid w:val="00B764C0"/>
    <w:rsid w:val="00BD6686"/>
    <w:rsid w:val="00C01C3A"/>
    <w:rsid w:val="00C13B58"/>
    <w:rsid w:val="00CA3EBC"/>
    <w:rsid w:val="00CA7C65"/>
    <w:rsid w:val="00CB77AA"/>
    <w:rsid w:val="00CF0CF1"/>
    <w:rsid w:val="00D013B7"/>
    <w:rsid w:val="00D0165F"/>
    <w:rsid w:val="00D200D3"/>
    <w:rsid w:val="00D67CCE"/>
    <w:rsid w:val="00D721A1"/>
    <w:rsid w:val="00D8689B"/>
    <w:rsid w:val="00D91E27"/>
    <w:rsid w:val="00DB50E3"/>
    <w:rsid w:val="00DD092E"/>
    <w:rsid w:val="00E37CBC"/>
    <w:rsid w:val="00E62CA4"/>
    <w:rsid w:val="00E701EB"/>
    <w:rsid w:val="00EA22FB"/>
    <w:rsid w:val="00EC48DE"/>
    <w:rsid w:val="00EF3688"/>
    <w:rsid w:val="00F0392E"/>
    <w:rsid w:val="00F14108"/>
    <w:rsid w:val="00F32934"/>
    <w:rsid w:val="00F501CE"/>
    <w:rsid w:val="00F760E3"/>
    <w:rsid w:val="00FC502F"/>
    <w:rsid w:val="00FC5242"/>
    <w:rsid w:val="00FD35DD"/>
    <w:rsid w:val="00FE0FF0"/>
    <w:rsid w:val="00FF6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58B853"/>
  <w15:chartTrackingRefBased/>
  <w15:docId w15:val="{A860169F-6390-4284-8C83-E5BC1A216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6F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7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2EE"/>
  </w:style>
  <w:style w:type="paragraph" w:styleId="Footer">
    <w:name w:val="footer"/>
    <w:basedOn w:val="Normal"/>
    <w:link w:val="Foot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2EE"/>
  </w:style>
  <w:style w:type="paragraph" w:styleId="NoSpacing">
    <w:name w:val="No Spacing"/>
    <w:uiPriority w:val="1"/>
    <w:qFormat/>
    <w:rsid w:val="00D721A1"/>
    <w:pPr>
      <w:spacing w:after="0" w:line="240" w:lineRule="auto"/>
    </w:pPr>
    <w:rPr>
      <w:color w:val="44546A" w:themeColor="text2"/>
      <w:sz w:val="20"/>
      <w:szCs w:val="20"/>
    </w:rPr>
  </w:style>
  <w:style w:type="table" w:styleId="TableGrid">
    <w:name w:val="Table Grid"/>
    <w:basedOn w:val="TableNormal"/>
    <w:uiPriority w:val="39"/>
    <w:rsid w:val="000C63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">
    <w:name w:val="List Table 4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122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07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01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3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68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8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45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6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6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84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1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2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37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9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94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7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1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6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4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1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42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2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5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24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8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9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5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8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7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1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17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80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6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5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84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3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0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4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7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15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6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7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0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4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8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37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86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6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04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9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6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5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5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5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9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83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9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0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6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8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1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70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4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4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6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8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9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638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34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1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31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0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5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7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9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8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9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2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23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72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03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2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5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3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3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4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8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7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2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55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54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2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0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1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4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06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63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8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6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5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8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73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03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99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1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5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3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94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83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43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9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06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8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1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8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8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83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7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7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9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7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8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28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5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09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23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9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98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60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7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1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0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1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88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2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20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5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2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7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830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18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09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43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15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9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9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29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2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0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2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8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48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1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5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3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1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4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2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6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3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59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85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739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5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9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4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4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6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56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77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2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37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54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9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7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06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1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0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35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2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19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997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9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4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24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1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8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9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9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8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526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74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9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67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34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1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82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23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2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25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0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5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8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6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1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23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3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5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04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46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6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33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36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5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18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0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2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97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8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6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6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27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8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53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7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70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94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8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9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4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00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6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5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0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9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00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55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4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6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7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9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3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0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22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73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54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67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9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4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1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2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77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86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2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0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9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92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8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0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3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7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4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4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4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23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4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4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25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34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emf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emf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em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A3FF1C27F6D24FB0B9678801BEA0BB" ma:contentTypeVersion="3" ma:contentTypeDescription="Create a new document." ma:contentTypeScope="" ma:versionID="a3896c6c48fe635ccd757813e7d0d290">
  <xsd:schema xmlns:xsd="http://www.w3.org/2001/XMLSchema" xmlns:xs="http://www.w3.org/2001/XMLSchema" xmlns:p="http://schemas.microsoft.com/office/2006/metadata/properties" xmlns:ns2="0f5b78c1-2ab6-4d4f-b9f8-bca2c011b241" targetNamespace="http://schemas.microsoft.com/office/2006/metadata/properties" ma:root="true" ma:fieldsID="d3f85206f288b8f06807ba662294dca0" ns2:_="">
    <xsd:import namespace="0f5b78c1-2ab6-4d4f-b9f8-bca2c011b241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5b78c1-2ab6-4d4f-b9f8-bca2c011b241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0f5b78c1-2ab6-4d4f-b9f8-bca2c011b241" xsi:nil="true"/>
  </documentManagement>
</p:properties>
</file>

<file path=customXml/itemProps1.xml><?xml version="1.0" encoding="utf-8"?>
<ds:datastoreItem xmlns:ds="http://schemas.openxmlformats.org/officeDocument/2006/customXml" ds:itemID="{5EA50310-7F89-454B-B5B0-C54BDBD069A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2F0F549-BCF9-4093-A634-EC04778658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5b78c1-2ab6-4d4f-b9f8-bca2c011b24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53D4AD4-08CD-4F17-B8BF-0B1CA1105CF9}">
  <ds:schemaRefs>
    <ds:schemaRef ds:uri="http://schemas.microsoft.com/office/2006/metadata/properties"/>
    <ds:schemaRef ds:uri="http://schemas.microsoft.com/office/infopath/2007/PartnerControls"/>
    <ds:schemaRef ds:uri="0f5b78c1-2ab6-4d4f-b9f8-bca2c011b24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6</Pages>
  <Words>347</Words>
  <Characters>198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OP1 Final Term Project Report                 XYZ Management System</vt:lpstr>
    </vt:vector>
  </TitlesOfParts>
  <Company/>
  <LinksUpToDate>false</LinksUpToDate>
  <CharactersWithSpaces>2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Communication Lab Submission: 19-41468-3</dc:title>
  <dc:subject/>
  <dc:creator>Mohaimen-Bin-Noor</dc:creator>
  <cp:keywords/>
  <dc:description/>
  <cp:lastModifiedBy>SHEIKH TALHA JUBAYER RAHMAN</cp:lastModifiedBy>
  <cp:revision>13</cp:revision>
  <cp:lastPrinted>2022-02-11T15:13:00Z</cp:lastPrinted>
  <dcterms:created xsi:type="dcterms:W3CDTF">2021-04-13T04:59:00Z</dcterms:created>
  <dcterms:modified xsi:type="dcterms:W3CDTF">2022-02-17T18:14:00Z</dcterms:modified>
  <cp:category>GROUP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A3FF1C27F6D24FB0B9678801BEA0BB</vt:lpwstr>
  </property>
</Properties>
</file>